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3B286BA7"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4C3894"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4C3894">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4C3894">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4C3894">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4C3894">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4C3894">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4C3894">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4C3894">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4C3894">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4C3894">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4C3894">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4C3894">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4C3894">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4C3894">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4C3894">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4C3894">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4C3894">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4C3894">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4C3894">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4C3894">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D06F13C" w:rsidR="00DA6368" w:rsidRPr="00C0575D" w:rsidRDefault="00DA6368" w:rsidP="00681CBE">
      <w:pPr>
        <w:pStyle w:val="ListParagraph"/>
        <w:numPr>
          <w:ilvl w:val="0"/>
          <w:numId w:val="19"/>
        </w:numPr>
      </w:pPr>
      <w:r w:rsidRPr="00C0575D">
        <w:t>GUI</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lastRenderedPageBreak/>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93FD108" w14:textId="63A2407F" w:rsidR="00B242D7" w:rsidRPr="00C0575D" w:rsidRDefault="00B242D7" w:rsidP="00B242D7">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p>
    <w:p w14:paraId="4D2A0101" w14:textId="77777777" w:rsidR="00B242D7" w:rsidRPr="00C0575D" w:rsidRDefault="00B242D7" w:rsidP="00B242D7">
      <w:pPr>
        <w:pStyle w:val="ListParagraph"/>
        <w:numPr>
          <w:ilvl w:val="0"/>
          <w:numId w:val="20"/>
        </w:numPr>
      </w:pPr>
      <w:r w:rsidRPr="00C0575D">
        <w:t>List their own organisational units offers</w:t>
      </w:r>
    </w:p>
    <w:p w14:paraId="685CDA27" w14:textId="6C890F04" w:rsidR="00B242D7" w:rsidRPr="00C0575D" w:rsidRDefault="00EE3699" w:rsidP="00B242D7">
      <w:pPr>
        <w:pStyle w:val="ListParagraph"/>
        <w:numPr>
          <w:ilvl w:val="0"/>
          <w:numId w:val="20"/>
        </w:numPr>
      </w:pPr>
      <w:r>
        <w:t>A</w:t>
      </w:r>
      <w:r w:rsidR="00B242D7" w:rsidRPr="00C0575D">
        <w:t>dd/</w:t>
      </w:r>
      <w:r>
        <w:t>R</w:t>
      </w:r>
      <w:r w:rsidR="00B242D7" w:rsidRPr="00C0575D">
        <w:t>emove/</w:t>
      </w:r>
      <w:r>
        <w:t>E</w:t>
      </w:r>
      <w:r w:rsidR="00B242D7" w:rsidRPr="00C0575D">
        <w:t xml:space="preserve">dit their own organisational </w:t>
      </w:r>
      <w:r w:rsidRPr="00C0575D">
        <w:t>units’</w:t>
      </w:r>
      <w:r w:rsidR="00B242D7" w:rsidRPr="00C0575D">
        <w:t xml:space="preserve"> orders</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7" w:name="_Toc68301674"/>
      <w:r>
        <w:rPr>
          <w:b/>
          <w:bCs/>
          <w:color w:val="auto"/>
        </w:rPr>
        <w:t>Design and Dataflow</w:t>
      </w:r>
      <w:r w:rsidR="00500C8E">
        <w:rPr>
          <w:b/>
          <w:bCs/>
          <w:color w:val="auto"/>
        </w:rPr>
        <w:t xml:space="preserve"> (GUI)</w:t>
      </w:r>
      <w:bookmarkEnd w:id="7"/>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8" w:name="_Toc68301675"/>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41E36" w14:textId="77777777" w:rsidR="004C3894" w:rsidRDefault="004C3894" w:rsidP="00D2442D">
      <w:pPr>
        <w:spacing w:after="0" w:line="240" w:lineRule="auto"/>
      </w:pPr>
      <w:r>
        <w:separator/>
      </w:r>
    </w:p>
  </w:endnote>
  <w:endnote w:type="continuationSeparator" w:id="0">
    <w:p w14:paraId="30C517E5" w14:textId="77777777" w:rsidR="004C3894" w:rsidRDefault="004C3894"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B3B15" w14:textId="77777777" w:rsidR="004C3894" w:rsidRDefault="004C3894" w:rsidP="00D2442D">
      <w:pPr>
        <w:spacing w:after="0" w:line="240" w:lineRule="auto"/>
      </w:pPr>
      <w:r>
        <w:separator/>
      </w:r>
    </w:p>
  </w:footnote>
  <w:footnote w:type="continuationSeparator" w:id="0">
    <w:p w14:paraId="456F0589" w14:textId="77777777" w:rsidR="004C3894" w:rsidRDefault="004C3894"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mwqAUAo6p5ZiwAAAA="/>
  </w:docVars>
  <w:rsids>
    <w:rsidRoot w:val="00D2442D"/>
    <w:rsid w:val="000005B6"/>
    <w:rsid w:val="00037285"/>
    <w:rsid w:val="000472B6"/>
    <w:rsid w:val="00051604"/>
    <w:rsid w:val="0006382C"/>
    <w:rsid w:val="0006686A"/>
    <w:rsid w:val="000774FB"/>
    <w:rsid w:val="00080111"/>
    <w:rsid w:val="000824A9"/>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18AB"/>
    <w:rsid w:val="003766FF"/>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D3124"/>
    <w:rsid w:val="0060352B"/>
    <w:rsid w:val="0064630F"/>
    <w:rsid w:val="006651F8"/>
    <w:rsid w:val="0068003E"/>
    <w:rsid w:val="00681CBE"/>
    <w:rsid w:val="0068779A"/>
    <w:rsid w:val="00690AA9"/>
    <w:rsid w:val="006B11FE"/>
    <w:rsid w:val="006C0BFE"/>
    <w:rsid w:val="006C5C76"/>
    <w:rsid w:val="006D11B0"/>
    <w:rsid w:val="006D24F5"/>
    <w:rsid w:val="006F2429"/>
    <w:rsid w:val="00720230"/>
    <w:rsid w:val="00723CFA"/>
    <w:rsid w:val="0073056D"/>
    <w:rsid w:val="0075731C"/>
    <w:rsid w:val="00784771"/>
    <w:rsid w:val="00787E98"/>
    <w:rsid w:val="007917AB"/>
    <w:rsid w:val="00796CBF"/>
    <w:rsid w:val="007A7C35"/>
    <w:rsid w:val="007B0DFB"/>
    <w:rsid w:val="007C071A"/>
    <w:rsid w:val="007D380C"/>
    <w:rsid w:val="007D463C"/>
    <w:rsid w:val="007E4E6C"/>
    <w:rsid w:val="007E7E73"/>
    <w:rsid w:val="00844E4A"/>
    <w:rsid w:val="00854347"/>
    <w:rsid w:val="0086045C"/>
    <w:rsid w:val="00865801"/>
    <w:rsid w:val="0089024C"/>
    <w:rsid w:val="008D386A"/>
    <w:rsid w:val="00963487"/>
    <w:rsid w:val="00980070"/>
    <w:rsid w:val="009922DD"/>
    <w:rsid w:val="00992F6E"/>
    <w:rsid w:val="009A38E7"/>
    <w:rsid w:val="009B4A86"/>
    <w:rsid w:val="009C3FB3"/>
    <w:rsid w:val="009C7DC1"/>
    <w:rsid w:val="009D61F7"/>
    <w:rsid w:val="009E7B52"/>
    <w:rsid w:val="00A055F8"/>
    <w:rsid w:val="00A17097"/>
    <w:rsid w:val="00A24FB4"/>
    <w:rsid w:val="00A25A53"/>
    <w:rsid w:val="00A26532"/>
    <w:rsid w:val="00A31224"/>
    <w:rsid w:val="00A408D4"/>
    <w:rsid w:val="00A51497"/>
    <w:rsid w:val="00A523BC"/>
    <w:rsid w:val="00A55D0E"/>
    <w:rsid w:val="00A60A9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7505"/>
    <w:rsid w:val="00F26F77"/>
    <w:rsid w:val="00F53859"/>
    <w:rsid w:val="00F558C9"/>
    <w:rsid w:val="00F56BE7"/>
    <w:rsid w:val="00F601B3"/>
    <w:rsid w:val="00F61CCE"/>
    <w:rsid w:val="00F70610"/>
    <w:rsid w:val="00F82221"/>
    <w:rsid w:val="00F85666"/>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7B2C06"/>
    <w:rsid w:val="009D2C76"/>
    <w:rsid w:val="00A13608"/>
    <w:rsid w:val="00BE4739"/>
    <w:rsid w:val="00C4349E"/>
    <w:rsid w:val="00FF4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1</TotalTime>
  <Pages>6</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58</cp:revision>
  <dcterms:created xsi:type="dcterms:W3CDTF">2020-10-12T17:46:00Z</dcterms:created>
  <dcterms:modified xsi:type="dcterms:W3CDTF">2021-04-05T11:41:00Z</dcterms:modified>
</cp:coreProperties>
</file>